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1" w:name="X1f25eaa3837563ad1faa44294115cf7f9172e91"/>
    <w:p>
      <w:pPr>
        <w:pStyle w:val="Heading1"/>
      </w:pPr>
      <w:r>
        <w:t xml:space="preserve">SALES EXECUTIVE PROFESSIONAL DEVELOPMENT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Thailand Bangkok Chamber of Commerce Foundation</w:t>
      </w:r>
      <w:r>
        <w:br/>
      </w:r>
      <w:r>
        <w:rPr>
          <w:bCs/>
          <w:b/>
        </w:rPr>
        <w:t xml:space="preserve">198 Rama IV Road, Si Lom, Bangkok 10500, Thailand</w:t>
      </w:r>
    </w:p>
    <w:bookmarkStart w:id="20" w:name="Xfaf262126bfd53942aecd965eb8c494a5e38c63"/>
    <w:p>
      <w:pPr>
        <w:pStyle w:val="Heading2"/>
      </w:pPr>
      <w:r>
        <w:t xml:space="preserve">Subject: Application for Sales Executive Professional Development Scholarship in Thailand Bangkok</w:t>
      </w:r>
    </w:p>
    <w:p>
      <w:pPr>
        <w:pStyle w:val="FirstParagraph"/>
      </w:pPr>
      <w:r>
        <w:t xml:space="preserve">Dear Esteemed Scholarship Committee Members,</w:t>
      </w:r>
    </w:p>
    <w:p>
      <w:pPr>
        <w:pStyle w:val="BodyText"/>
      </w:pPr>
      <w:r>
        <w:t xml:space="preserve">I am writing with profound enthusiasm to submit my application for the prestigious Professional Development Scholarship for Sales Executives, specifically designed to cultivate leadership excellence within Thailand's dynamic business ecosystem. As an ambitious and results-driven professional dedicated to advancing my career as a Sales Executive in the heart of Southeast Asia, I have meticulously crafted this</w:t>
      </w:r>
      <w:r>
        <w:t xml:space="preserve"> </w:t>
      </w:r>
      <w:r>
        <w:rPr>
          <w:bCs/>
          <w:b/>
        </w:rPr>
        <w:t xml:space="preserve">Scholarship Application Letter</w:t>
      </w:r>
      <w:r>
        <w:t xml:space="preserve"> </w:t>
      </w:r>
      <w:r>
        <w:t xml:space="preserve">to articulate why this opportunity is not merely beneficial but essential for my growth and contribution to the thriving commercial landscape of</w:t>
      </w:r>
      <w:r>
        <w:t xml:space="preserve"> </w:t>
      </w:r>
      <w:r>
        <w:rPr>
          <w:bCs/>
          <w:b/>
        </w:rPr>
        <w:t xml:space="preserve">Thailand Bangkok</w:t>
      </w:r>
      <w:r>
        <w:t xml:space="preserve">.</w:t>
      </w:r>
    </w:p>
    <w:p>
      <w:pPr>
        <w:pStyle w:val="BodyText"/>
      </w:pPr>
      <w:r>
        <w:t xml:space="preserve">My journey in sales began during my undergraduate studies at Chulalongkorn University, where I graduated with a Bachelor's degree in International Business. My academic focus centered on cross-cultural consumer behavior within ASEAN markets, a foundation that has proven invaluable as I navigated my first professional role at a leading multinational FMCG firm in Bangkok. In this capacity as an Associate Sales Executive, I was entrusted with managing key accounts across the Bangkok metropolitan area, including high-traffic retail zones like Siam Paragon and Terminal 21. Within eighteen months, I achieved a 35% year-over-year increase in market share for my product category by implementing culturally nuanced sales strategies—such as adapting promotional timing to align with Songkran festival cycles—and building genuine rapport with Thai distributors who value relationship-based commerce above all.</w:t>
      </w:r>
    </w:p>
    <w:p>
      <w:pPr>
        <w:pStyle w:val="BodyText"/>
      </w:pPr>
      <w:r>
        <w:t xml:space="preserve">However, I recognize that to truly excel as a strategic</w:t>
      </w:r>
      <w:r>
        <w:t xml:space="preserve"> </w:t>
      </w:r>
      <w:r>
        <w:rPr>
          <w:bCs/>
          <w:b/>
        </w:rPr>
        <w:t xml:space="preserve">Sales Executive</w:t>
      </w:r>
      <w:r>
        <w:t xml:space="preserve"> </w:t>
      </w:r>
      <w:r>
        <w:t xml:space="preserve">in a market as complex and competitive as</w:t>
      </w:r>
      <w:r>
        <w:t xml:space="preserve"> </w:t>
      </w:r>
      <w:r>
        <w:rPr>
          <w:bCs/>
          <w:b/>
        </w:rPr>
        <w:t xml:space="preserve">Thailand Bangkok</w:t>
      </w:r>
      <w:r>
        <w:t xml:space="preserve">, I require advanced training beyond practical experience. The current landscape demands proficiency in data-driven sales analytics, digital customer engagement frameworks for Thailand's rapidly growing e-commerce sector (where platforms like Shopee and Lazada dominate), and deep expertise in negotiating with Thai family-owned enterprises—a skill set not fully covered by my existing certifications. This is precisely why I am applying for the Professional Development Scholarship. I seek to pursue the Certified Sales Leadership Program at the Bangkok Institute of Management, a curriculum specifically tailored to Southeast Asian markets, which includes modules on "Navigating Thai Business Etiquette in High-Stakes Negotiations" and "Leveraging AI Tools for Market Penetration in Bangkok Metro Zones."</w:t>
      </w:r>
    </w:p>
    <w:p>
      <w:pPr>
        <w:pStyle w:val="BodyText"/>
      </w:pPr>
      <w:r>
        <w:t xml:space="preserve">My commitment to</w:t>
      </w:r>
      <w:r>
        <w:t xml:space="preserve"> </w:t>
      </w:r>
      <w:r>
        <w:rPr>
          <w:bCs/>
          <w:b/>
        </w:rPr>
        <w:t xml:space="preserve">Thailand Bangkok</w:t>
      </w:r>
      <w:r>
        <w:t xml:space="preserve"> </w:t>
      </w:r>
      <w:r>
        <w:t xml:space="preserve">extends beyond professional ambition. I have immersed myself in the local culture: I volunteer monthly at a community center near Lumpini Park, teaching basic English to small business owners seeking export opportunities, and have learned conversational Thai through intensive courses. This cultural fluency is critical for sales success here—Thais prioritize trust and personal connection before closing deals. In my current role, I've personally increased client retention rates by 40% by incorporating traditional Thai hospitality practices (such as offering khanom buang during meetings) while maintaining professional rigor. The Scholarship will empower me to formalize this intuitive understanding through structured academic learning, ensuring I can scale these culturally intelligent tactics across</w:t>
      </w:r>
      <w:r>
        <w:t xml:space="preserve"> </w:t>
      </w:r>
      <w:r>
        <w:rPr>
          <w:bCs/>
          <w:b/>
        </w:rPr>
        <w:t xml:space="preserve">Thailand Bangkok</w:t>
      </w:r>
      <w:r>
        <w:t xml:space="preserve">'s diverse commercial corridors—from Sathorn's corporate towers to the bustling markets of Chinatown.</w:t>
      </w:r>
    </w:p>
    <w:p>
      <w:pPr>
        <w:pStyle w:val="BodyText"/>
      </w:pPr>
      <w:r>
        <w:t xml:space="preserve">I understand that scholarships are investments in future economic contributors. This program will directly address a critical gap in my skill set: translating raw sales data into actionable regional strategies for</w:t>
      </w:r>
      <w:r>
        <w:t xml:space="preserve"> </w:t>
      </w:r>
      <w:r>
        <w:rPr>
          <w:bCs/>
          <w:b/>
        </w:rPr>
        <w:t xml:space="preserve">Thailand Bangkok</w:t>
      </w:r>
      <w:r>
        <w:t xml:space="preserve">'s unique market segments. For instance, I plan to develop a case study on optimizing sales channels for health and wellness products targeting Bangkok's growing expatriate community—a demographic projected to reach 1.2 million by 2025 according to the Thai Investment Promotion Agency. With the scholarship's funding, I will complete this research under expert mentorship at the Bangkok Institute, producing a framework usable by multiple companies in our sector.</w:t>
      </w:r>
    </w:p>
    <w:p>
      <w:pPr>
        <w:pStyle w:val="BodyText"/>
      </w:pPr>
      <w:r>
        <w:t xml:space="preserve">Furthermore, my vision aligns with Thailand's national "Thailand 4.0" economic strategy emphasizing innovation and high-value exports. As a future Sales Executive leader, I will leverage this scholarship to foster partnerships between Western brands and Thai manufacturers—such as collaborating with ThaiBev on sustainable packaging initiatives for the Bangkok market. My proposed project, "Bridging Global Brands and Local Consumer Values in Bangkok," directly supports this national priority by ensuring sales strategies honor Thai traditions while driving economic growth.</w:t>
      </w:r>
    </w:p>
    <w:p>
      <w:pPr>
        <w:pStyle w:val="BodyText"/>
      </w:pPr>
      <w:r>
        <w:t xml:space="preserve">What distinguishes my approach is not merely ambition but accountability. I have already secured a commitment from my current employer, ABC International Thailand, to provide 50% of the program's costs and guarantee a leadership position upon completion. This demonstrates their confidence in my potential as a Sales Executive who can deliver measurable ROI—something I will further amplify through this scholarship. My proposed career path includes: Year 1 (post-scholarship) developing sales teams for ASEAN markets; Year 3 becoming Regional Sales Director for Southeast Asia; and by Year 5, establishing the "Bangkok Sales Excellence Hub" to train future talent within</w:t>
      </w:r>
      <w:r>
        <w:t xml:space="preserve"> </w:t>
      </w:r>
      <w:r>
        <w:rPr>
          <w:bCs/>
          <w:b/>
        </w:rPr>
        <w:t xml:space="preserve">Thailand Bangkok</w:t>
      </w:r>
      <w:r>
        <w:t xml:space="preserve">.</w:t>
      </w:r>
    </w:p>
    <w:p>
      <w:pPr>
        <w:pStyle w:val="BodyText"/>
      </w:pPr>
      <w:r>
        <w:t xml:space="preserve">I am confident that this scholarship represents the catalyst I need to transition from a capable sales professional into a strategic leader who can elevate both my organization and Thailand's business landscape. The financial support will allow me to fully dedicate myself to this intensive program without compromising my current responsibilities, ensuring maximum knowledge transfer back to the Bangkok market. My track record of driving revenue through cultural intelligence, coupled with this targeted education, positions me uniquely to become an asset for Thailand's economic advancement.</w:t>
      </w:r>
    </w:p>
    <w:p>
      <w:pPr>
        <w:pStyle w:val="BodyText"/>
      </w:pPr>
      <w:r>
        <w:t xml:space="preserve">Thank you for considering my</w:t>
      </w:r>
      <w:r>
        <w:t xml:space="preserve"> </w:t>
      </w:r>
      <w:r>
        <w:rPr>
          <w:bCs/>
          <w:b/>
        </w:rPr>
        <w:t xml:space="preserve">Scholarship Application Letter</w:t>
      </w:r>
      <w:r>
        <w:t xml:space="preserve">. I welcome the opportunity to discuss how my vision for professional growth as a Sales Executive aligns with your mission to strengthen business leadership in</w:t>
      </w:r>
      <w:r>
        <w:t xml:space="preserve"> </w:t>
      </w:r>
      <w:r>
        <w:rPr>
          <w:bCs/>
          <w:b/>
        </w:rPr>
        <w:t xml:space="preserve">Thailand Bangkok</w:t>
      </w:r>
      <w:r>
        <w:t xml:space="preserve">. I have attached all required documents, including my employment verification and detailed project proposal. My contact information is provided below for your convenience.</w:t>
      </w:r>
    </w:p>
    <w:p>
      <w:pPr>
        <w:pStyle w:val="BodyText"/>
      </w:pPr>
      <w:r>
        <w:t xml:space="preserve">Sincerely,</w:t>
      </w:r>
    </w:p>
    <w:p>
      <w:pPr>
        <w:pStyle w:val="BodyText"/>
      </w:pPr>
      <w:r>
        <w:rPr>
          <w:bCs/>
          <w:b/>
        </w:rPr>
        <w:t xml:space="preserve">Pattara Pongpanich</w:t>
      </w:r>
      <w:r>
        <w:br/>
      </w:r>
      <w:r>
        <w:t xml:space="preserve">Sales Executive | ABC International Thailand</w:t>
      </w:r>
      <w:r>
        <w:br/>
      </w:r>
      <w:r>
        <w:t xml:space="preserve">+66 81 234 5678 | pattara.pongpanich@abcinternational.co.th</w:t>
      </w:r>
      <w:r>
        <w:br/>
      </w:r>
      <w:r>
        <w:t xml:space="preserve">Bangkok, Thailand</w:t>
      </w:r>
    </w:p>
    <w:p>
      <w:pPr>
        <w:pStyle w:val="BodyText"/>
      </w:pPr>
      <w:r>
        <w:rPr>
          <w:iCs/>
          <w:i/>
        </w:rPr>
        <w:t xml:space="preserve">This Scholarship Application Letter represents a strategic investment in the future of sales leadership within Thailand Bangkok. It embodies my commitment to cultural mastery, market-specific innovation, and tangible economic contribution to Southeast Asia's most vibrant commercial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in Thailand Bangkok</dc:title>
  <dc:creator/>
  <dc:language>en</dc:language>
  <cp:keywords/>
  <dcterms:created xsi:type="dcterms:W3CDTF">2026-07-23T21:18:11Z</dcterms:created>
  <dcterms:modified xsi:type="dcterms:W3CDTF">2026-07-23T21:18:11Z</dcterms:modified>
</cp:coreProperties>
</file>

<file path=docProps/custom.xml><?xml version="1.0" encoding="utf-8"?>
<Properties xmlns="http://schemas.openxmlformats.org/officeDocument/2006/custom-properties" xmlns:vt="http://schemas.openxmlformats.org/officeDocument/2006/docPropsVTypes"/>
</file>